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12D5FD" w14:textId="77777777" w:rsidR="00252AEA" w:rsidRPr="0090590E" w:rsidRDefault="00252AEA" w:rsidP="00252AEA">
      <w:pPr>
        <w:spacing w:line="240" w:lineRule="auto"/>
        <w:ind w:left="0" w:hanging="2"/>
        <w:rPr>
          <w:rFonts w:asciiTheme="majorHAnsi" w:hAnsiTheme="majorHAnsi" w:cstheme="majorHAnsi"/>
        </w:rPr>
      </w:pPr>
    </w:p>
    <w:p w14:paraId="57A82D1A" w14:textId="77777777" w:rsidR="00252AEA" w:rsidRPr="0090590E" w:rsidRDefault="00252AEA" w:rsidP="00252AEA">
      <w:pPr>
        <w:spacing w:line="240" w:lineRule="auto"/>
        <w:ind w:left="0" w:hanging="2"/>
        <w:rPr>
          <w:rFonts w:asciiTheme="majorHAnsi" w:hAnsiTheme="majorHAnsi" w:cstheme="majorHAnsi"/>
        </w:rPr>
      </w:pPr>
      <w:r w:rsidRPr="0090590E">
        <w:rPr>
          <w:rFonts w:asciiTheme="majorHAnsi" w:hAnsiTheme="majorHAnsi" w:cstheme="majorHAnsi"/>
        </w:rPr>
        <w:t xml:space="preserve">APPLICANTFNAME APPLICANTLNAME </w:t>
      </w:r>
    </w:p>
    <w:p w14:paraId="69D72D1D" w14:textId="77777777" w:rsidR="00252AEA" w:rsidRPr="0090590E" w:rsidRDefault="00252AEA" w:rsidP="00252AEA">
      <w:pPr>
        <w:spacing w:line="240" w:lineRule="auto"/>
        <w:ind w:left="0" w:hanging="2"/>
        <w:rPr>
          <w:rFonts w:asciiTheme="majorHAnsi" w:hAnsiTheme="majorHAnsi" w:cstheme="majorHAnsi"/>
        </w:rPr>
      </w:pPr>
      <w:r w:rsidRPr="0090590E">
        <w:rPr>
          <w:rFonts w:asciiTheme="majorHAnsi" w:hAnsiTheme="majorHAnsi" w:cstheme="majorHAnsi"/>
        </w:rPr>
        <w:t>APPLICANTSTREET1</w:t>
      </w:r>
    </w:p>
    <w:p w14:paraId="7EEA963C" w14:textId="77777777" w:rsidR="00252AEA" w:rsidRPr="0090590E" w:rsidRDefault="00252AEA" w:rsidP="00252AEA">
      <w:pPr>
        <w:spacing w:line="240" w:lineRule="auto"/>
        <w:ind w:left="0" w:hanging="2"/>
        <w:rPr>
          <w:rFonts w:asciiTheme="majorHAnsi" w:hAnsiTheme="majorHAnsi" w:cstheme="majorHAnsi"/>
        </w:rPr>
      </w:pPr>
      <w:r w:rsidRPr="0090590E">
        <w:rPr>
          <w:rFonts w:asciiTheme="majorHAnsi" w:hAnsiTheme="majorHAnsi" w:cstheme="majorHAnsi"/>
        </w:rPr>
        <w:t>APPLICANTSUBURB, APPLICANTSTATE APPLICANTPOSTCODE</w:t>
      </w:r>
    </w:p>
    <w:p w14:paraId="089280CC" w14:textId="77777777" w:rsidR="00252AEA" w:rsidRPr="0090590E" w:rsidRDefault="00252AEA" w:rsidP="00252AEA">
      <w:pPr>
        <w:spacing w:line="240" w:lineRule="auto"/>
        <w:ind w:left="0" w:hanging="2"/>
        <w:rPr>
          <w:rFonts w:asciiTheme="majorHAnsi" w:hAnsiTheme="majorHAnsi" w:cstheme="majorHAnsi"/>
        </w:rPr>
      </w:pPr>
    </w:p>
    <w:p w14:paraId="7763D578" w14:textId="77777777" w:rsidR="00252AEA" w:rsidRPr="0090590E" w:rsidRDefault="00252AEA" w:rsidP="00252AEA">
      <w:pPr>
        <w:spacing w:line="240" w:lineRule="auto"/>
        <w:ind w:left="0" w:hanging="2"/>
        <w:rPr>
          <w:rFonts w:asciiTheme="majorHAnsi" w:hAnsiTheme="majorHAnsi" w:cstheme="majorHAnsi"/>
        </w:rPr>
      </w:pPr>
      <w:r w:rsidRPr="0090590E">
        <w:rPr>
          <w:rFonts w:asciiTheme="majorHAnsi" w:hAnsiTheme="majorHAnsi" w:cstheme="majorHAnsi"/>
        </w:rPr>
        <w:t>Dear APPLICANTFNAME APPLICANTLNAME:</w:t>
      </w:r>
    </w:p>
    <w:p w14:paraId="4C0141BF" w14:textId="77777777" w:rsidR="008A5FE1" w:rsidRDefault="008A5FE1" w:rsidP="00252AEA">
      <w:pPr>
        <w:spacing w:line="240" w:lineRule="auto"/>
        <w:ind w:left="0" w:hanging="2"/>
      </w:pPr>
    </w:p>
    <w:p w14:paraId="67441E9E" w14:textId="77777777" w:rsidR="008A5FE1" w:rsidRPr="002D1FA2" w:rsidRDefault="000264EB">
      <w:pPr>
        <w:spacing w:line="240" w:lineRule="auto"/>
        <w:ind w:left="0" w:hanging="2"/>
        <w:rPr>
          <w:color w:val="FF0000"/>
        </w:rPr>
      </w:pPr>
      <w:r>
        <w:t>I</w:t>
      </w:r>
      <w:r w:rsidR="00252AEA">
        <w:t xml:space="preserve"> write to offer you a Temporary A</w:t>
      </w:r>
      <w:r>
        <w:t>ppointment a</w:t>
      </w:r>
      <w:r w:rsidR="00252AEA">
        <w:t xml:space="preserve">t the </w:t>
      </w:r>
      <w:r w:rsidR="002D1FA2">
        <w:t>University of Connecticut.</w:t>
      </w:r>
    </w:p>
    <w:p w14:paraId="3B577242" w14:textId="77777777" w:rsidR="00252AEA" w:rsidRDefault="00252AEA">
      <w:pPr>
        <w:spacing w:line="240" w:lineRule="auto"/>
        <w:ind w:left="0" w:hanging="2"/>
      </w:pPr>
    </w:p>
    <w:tbl>
      <w:tblPr>
        <w:tblStyle w:val="TableGrid"/>
        <w:tblW w:w="9350" w:type="dxa"/>
        <w:tblLook w:val="04A0" w:firstRow="1" w:lastRow="0" w:firstColumn="1" w:lastColumn="0" w:noHBand="0" w:noVBand="1"/>
      </w:tblPr>
      <w:tblGrid>
        <w:gridCol w:w="4855"/>
        <w:gridCol w:w="4495"/>
      </w:tblGrid>
      <w:tr w:rsidR="008C1A93" w:rsidRPr="008C1A93" w14:paraId="0E7A0361" w14:textId="77777777" w:rsidTr="00BA6AD7">
        <w:tc>
          <w:tcPr>
            <w:tcW w:w="4855" w:type="dxa"/>
          </w:tcPr>
          <w:p w14:paraId="24C7262B" w14:textId="031BE4E0"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Job Title</w:t>
            </w:r>
          </w:p>
        </w:tc>
        <w:tc>
          <w:tcPr>
            <w:tcW w:w="4495" w:type="dxa"/>
          </w:tcPr>
          <w:p w14:paraId="07101172" w14:textId="1E562A51"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p>
        </w:tc>
      </w:tr>
      <w:tr w:rsidR="008C1A93" w:rsidRPr="008C1A93" w14:paraId="133D8DA1" w14:textId="77777777" w:rsidTr="00BA6AD7">
        <w:tc>
          <w:tcPr>
            <w:tcW w:w="4855" w:type="dxa"/>
          </w:tcPr>
          <w:p w14:paraId="79E06638" w14:textId="77777777"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Department</w:t>
            </w:r>
          </w:p>
        </w:tc>
        <w:tc>
          <w:tcPr>
            <w:tcW w:w="4495" w:type="dxa"/>
          </w:tcPr>
          <w:p w14:paraId="30BE6536" w14:textId="77777777"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JOBSUBDEPARTMENT</w:t>
            </w:r>
          </w:p>
        </w:tc>
      </w:tr>
      <w:tr w:rsidR="008C1A93" w:rsidRPr="008C1A93" w14:paraId="1B174ABC" w14:textId="77777777" w:rsidTr="00BA6AD7">
        <w:tc>
          <w:tcPr>
            <w:tcW w:w="4855" w:type="dxa"/>
          </w:tcPr>
          <w:p w14:paraId="707922A2" w14:textId="77777777"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Executive Division</w:t>
            </w:r>
          </w:p>
        </w:tc>
        <w:tc>
          <w:tcPr>
            <w:tcW w:w="4495" w:type="dxa"/>
          </w:tcPr>
          <w:p w14:paraId="72329F54" w14:textId="77777777"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JOBBRAND</w:t>
            </w:r>
          </w:p>
        </w:tc>
      </w:tr>
      <w:tr w:rsidR="007E5FAA" w:rsidRPr="008C1A93" w14:paraId="23E8A67C" w14:textId="77777777" w:rsidTr="00BA6AD7">
        <w:tc>
          <w:tcPr>
            <w:tcW w:w="4855" w:type="dxa"/>
          </w:tcPr>
          <w:p w14:paraId="22BADC9A" w14:textId="7040B106" w:rsidR="007E5FAA" w:rsidRPr="008C1A93" w:rsidRDefault="007E5FA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Supervisor</w:t>
            </w:r>
          </w:p>
        </w:tc>
        <w:tc>
          <w:tcPr>
            <w:tcW w:w="4495" w:type="dxa"/>
          </w:tcPr>
          <w:p w14:paraId="75ADB43E" w14:textId="5AC5E7FE" w:rsidR="007E5FAA" w:rsidRPr="008C1A93" w:rsidRDefault="007E5FA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SIGNEDBYFNAME SIGNEDBYLNAME</w:t>
            </w:r>
          </w:p>
        </w:tc>
      </w:tr>
      <w:tr w:rsidR="008C1A93" w:rsidRPr="008C1A93" w14:paraId="09097D89" w14:textId="77777777" w:rsidTr="00BA6AD7">
        <w:tc>
          <w:tcPr>
            <w:tcW w:w="4855" w:type="dxa"/>
          </w:tcPr>
          <w:p w14:paraId="679AD374" w14:textId="77777777"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Building Location</w:t>
            </w:r>
          </w:p>
        </w:tc>
        <w:tc>
          <w:tcPr>
            <w:tcW w:w="4495" w:type="dxa"/>
          </w:tcPr>
          <w:p w14:paraId="39AEFC15" w14:textId="77777777"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SITETITLE</w:t>
            </w:r>
          </w:p>
        </w:tc>
      </w:tr>
      <w:tr w:rsidR="008C1A93" w:rsidRPr="008C1A93" w14:paraId="77578A3B" w14:textId="77777777" w:rsidTr="00BA6AD7">
        <w:tc>
          <w:tcPr>
            <w:tcW w:w="4855" w:type="dxa"/>
          </w:tcPr>
          <w:p w14:paraId="725FF908" w14:textId="77777777"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Start Date</w:t>
            </w:r>
          </w:p>
        </w:tc>
        <w:tc>
          <w:tcPr>
            <w:tcW w:w="4495" w:type="dxa"/>
          </w:tcPr>
          <w:p w14:paraId="66E19680" w14:textId="77777777"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OFFERSTARTDATE</w:t>
            </w:r>
          </w:p>
        </w:tc>
      </w:tr>
      <w:tr w:rsidR="008C1A93" w:rsidRPr="008C1A93" w14:paraId="0511DDAA" w14:textId="77777777" w:rsidTr="00BA6AD7">
        <w:tc>
          <w:tcPr>
            <w:tcW w:w="4855" w:type="dxa"/>
          </w:tcPr>
          <w:p w14:paraId="745F028D" w14:textId="77777777"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End Date</w:t>
            </w:r>
          </w:p>
        </w:tc>
        <w:tc>
          <w:tcPr>
            <w:tcW w:w="4495" w:type="dxa"/>
          </w:tcPr>
          <w:p w14:paraId="7BF1C4A5" w14:textId="77777777" w:rsidR="00252AEA" w:rsidRPr="008C1A93"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OFFERENDDATE</w:t>
            </w:r>
          </w:p>
        </w:tc>
      </w:tr>
      <w:tr w:rsidR="00A5073E" w:rsidRPr="008C1A93" w14:paraId="293079C5" w14:textId="77777777" w:rsidTr="00BA6AD7">
        <w:tc>
          <w:tcPr>
            <w:tcW w:w="4855" w:type="dxa"/>
          </w:tcPr>
          <w:p w14:paraId="63A395A2" w14:textId="14CFEFFE" w:rsidR="00A5073E" w:rsidRPr="008C1A93" w:rsidRDefault="00A5073E" w:rsidP="00A5073E">
            <w:pPr>
              <w:pStyle w:val="BalloonText"/>
              <w:spacing w:line="240" w:lineRule="auto"/>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Budgeted Hourly Rate</w:t>
            </w:r>
          </w:p>
        </w:tc>
        <w:tc>
          <w:tcPr>
            <w:tcW w:w="4495" w:type="dxa"/>
          </w:tcPr>
          <w:p w14:paraId="15B05819" w14:textId="597E9504" w:rsidR="00A5073E" w:rsidRPr="008C1A93" w:rsidRDefault="00A5073E" w:rsidP="00E46731">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OFFERBASE</w:t>
            </w:r>
          </w:p>
        </w:tc>
      </w:tr>
      <w:tr w:rsidR="008C1A93" w:rsidRPr="008C1A93" w14:paraId="0EC4479C" w14:textId="77777777" w:rsidTr="00BA6AD7">
        <w:tc>
          <w:tcPr>
            <w:tcW w:w="4855" w:type="dxa"/>
          </w:tcPr>
          <w:p w14:paraId="19716FA4" w14:textId="77777777" w:rsidR="008339FA" w:rsidRPr="008C1A93" w:rsidRDefault="008339FA" w:rsidP="008339FA">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 xml:space="preserve">Hourly Rate </w:t>
            </w:r>
          </w:p>
        </w:tc>
        <w:tc>
          <w:tcPr>
            <w:tcW w:w="4495" w:type="dxa"/>
          </w:tcPr>
          <w:p w14:paraId="2FD4B8DA" w14:textId="241A8ACA" w:rsidR="008339FA" w:rsidRPr="008C1A93" w:rsidRDefault="001030CB" w:rsidP="008339FA">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w:t>
            </w:r>
            <w:r w:rsidR="008339FA" w:rsidRPr="008C1A93">
              <w:rPr>
                <w:rStyle w:val="SubtleEmphasis"/>
                <w:rFonts w:asciiTheme="majorHAnsi" w:hAnsiTheme="majorHAnsi" w:cstheme="majorHAnsi"/>
                <w:i w:val="0"/>
                <w:color w:val="auto"/>
                <w:sz w:val="22"/>
                <w:szCs w:val="22"/>
              </w:rPr>
              <w:t>OFFERBASE</w:t>
            </w:r>
          </w:p>
        </w:tc>
      </w:tr>
      <w:tr w:rsidR="008C1A93" w:rsidRPr="008C1A93" w14:paraId="73DB7AC8" w14:textId="77777777" w:rsidTr="00BA6AD7">
        <w:tc>
          <w:tcPr>
            <w:tcW w:w="4855" w:type="dxa"/>
          </w:tcPr>
          <w:p w14:paraId="1AFBD8EE" w14:textId="77777777" w:rsidR="008339FA" w:rsidRPr="008C1A93" w:rsidRDefault="008339FA" w:rsidP="008339FA">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 xml:space="preserve">Anticipated Weekly Hours </w:t>
            </w:r>
          </w:p>
        </w:tc>
        <w:tc>
          <w:tcPr>
            <w:tcW w:w="4495" w:type="dxa"/>
          </w:tcPr>
          <w:p w14:paraId="4ABDF136" w14:textId="77777777" w:rsidR="008339FA" w:rsidRPr="008C1A93" w:rsidRDefault="008339FA" w:rsidP="008339FA">
            <w:pPr>
              <w:pStyle w:val="BalloonText"/>
              <w:spacing w:line="240" w:lineRule="auto"/>
              <w:ind w:left="0" w:hanging="2"/>
              <w:rPr>
                <w:rStyle w:val="SubtleEmphasis"/>
                <w:rFonts w:asciiTheme="majorHAnsi" w:hAnsiTheme="majorHAnsi" w:cstheme="majorHAnsi"/>
                <w:i w:val="0"/>
                <w:color w:val="auto"/>
                <w:sz w:val="22"/>
                <w:szCs w:val="22"/>
              </w:rPr>
            </w:pPr>
            <w:r w:rsidRPr="008C1A93">
              <w:rPr>
                <w:rStyle w:val="SubtleEmphasis"/>
                <w:rFonts w:asciiTheme="majorHAnsi" w:hAnsiTheme="majorHAnsi" w:cstheme="majorHAnsi"/>
                <w:i w:val="0"/>
                <w:color w:val="auto"/>
                <w:sz w:val="22"/>
                <w:szCs w:val="22"/>
              </w:rPr>
              <w:t>OFFERSUPPLEMENTARY_TEXT06</w:t>
            </w:r>
          </w:p>
        </w:tc>
      </w:tr>
    </w:tbl>
    <w:p w14:paraId="46024683" w14:textId="77777777" w:rsidR="008A5FE1" w:rsidRDefault="000264EB">
      <w:pPr>
        <w:spacing w:before="240" w:after="240" w:line="240" w:lineRule="auto"/>
        <w:ind w:left="0" w:hanging="2"/>
      </w:pPr>
      <w:r>
        <w:t>This offer of employment is contingent upon:</w:t>
      </w:r>
    </w:p>
    <w:p w14:paraId="2918A1D2" w14:textId="77777777" w:rsidR="004016A4" w:rsidRPr="00DA5B9E" w:rsidRDefault="004016A4" w:rsidP="004016A4">
      <w:pPr>
        <w:pStyle w:val="ListParagraph"/>
        <w:numPr>
          <w:ilvl w:val="0"/>
          <w:numId w:val="2"/>
        </w:numPr>
        <w:pBdr>
          <w:top w:val="nil"/>
          <w:left w:val="nil"/>
          <w:bottom w:val="nil"/>
          <w:right w:val="nil"/>
          <w:between w:val="nil"/>
        </w:pBdr>
        <w:spacing w:line="240" w:lineRule="auto"/>
        <w:ind w:leftChars="0" w:firstLineChars="0"/>
        <w:rPr>
          <w:color w:val="000000"/>
        </w:rPr>
      </w:pPr>
      <w:r w:rsidRPr="00DA5B9E">
        <w:rPr>
          <w:color w:val="000000"/>
        </w:rPr>
        <w:t>Successful completion of a criminal background chec</w:t>
      </w:r>
      <w:r>
        <w:t>k if you have had a break in service of greater than one year OR have not been subject to a prior pre-employment criminal background check at the University of Connecticut</w:t>
      </w:r>
    </w:p>
    <w:p w14:paraId="0D30D167" w14:textId="07AA266C" w:rsidR="00210F4C" w:rsidRDefault="000264EB" w:rsidP="007A0790">
      <w:pPr>
        <w:pStyle w:val="ListParagraph"/>
        <w:numPr>
          <w:ilvl w:val="0"/>
          <w:numId w:val="2"/>
        </w:numPr>
        <w:spacing w:after="240" w:line="240" w:lineRule="auto"/>
        <w:ind w:leftChars="0" w:firstLineChars="0"/>
      </w:pPr>
      <w:r>
        <w:t>Timely completion of an approved I-9 (Employment Eligibility Verification Form).</w:t>
      </w:r>
    </w:p>
    <w:p w14:paraId="20AD751C" w14:textId="471847A2" w:rsidR="008A5FE1" w:rsidRPr="004016A4" w:rsidRDefault="000264EB">
      <w:pPr>
        <w:spacing w:line="240" w:lineRule="auto"/>
        <w:ind w:left="0" w:hanging="2"/>
      </w:pPr>
      <w:r>
        <w:t xml:space="preserve">Your </w:t>
      </w:r>
      <w:r w:rsidRPr="004016A4">
        <w:t>compensation will be issued in biweekly increments, with the first paycheck issued approximately one month following your hire date. A delay in the timely submission and processing of required paperwork may result in a delay in the issuance of your paycheck.</w:t>
      </w:r>
    </w:p>
    <w:p w14:paraId="39728179" w14:textId="77777777" w:rsidR="008A5FE1" w:rsidRPr="004016A4" w:rsidRDefault="008A5FE1">
      <w:pPr>
        <w:spacing w:line="240" w:lineRule="auto"/>
        <w:ind w:left="0" w:hanging="2"/>
      </w:pPr>
    </w:p>
    <w:p w14:paraId="78DDD1AD" w14:textId="47CC59D2" w:rsidR="008A5FE1" w:rsidRPr="004016A4" w:rsidRDefault="000264EB">
      <w:pPr>
        <w:spacing w:line="240" w:lineRule="auto"/>
        <w:ind w:left="0" w:hanging="2"/>
        <w:jc w:val="both"/>
      </w:pPr>
      <w:r w:rsidRPr="006D7E0B">
        <w:t>As you know, all benefits are derived from your retiree status which limits you by State statute to working no more than 120 days in a calendar year</w:t>
      </w:r>
      <w:r w:rsidR="004016A4" w:rsidRPr="006D7E0B">
        <w:t xml:space="preserve"> (unclassified retirees) or up to 960 hours (classified retirees)</w:t>
      </w:r>
      <w:r w:rsidR="00261E03" w:rsidRPr="006D7E0B">
        <w:t xml:space="preserve">. </w:t>
      </w:r>
      <w:r w:rsidR="006D7E0B" w:rsidRPr="006D7E0B">
        <w:t xml:space="preserve">Per UConn’s </w:t>
      </w:r>
      <w:hyperlink r:id="rId9" w:history="1">
        <w:r w:rsidR="006D7E0B" w:rsidRPr="006D7E0B">
          <w:rPr>
            <w:rStyle w:val="Hyperlink"/>
          </w:rPr>
          <w:t>Policy on Re-Employed Retirees</w:t>
        </w:r>
      </w:hyperlink>
      <w:r w:rsidR="006D7E0B" w:rsidRPr="006D7E0B">
        <w:t xml:space="preserve">, retired employees should not exceed 75% of their pre-retirement pay for 120 days of work. Please also refer to </w:t>
      </w:r>
      <w:hyperlink r:id="rId10" w:history="1">
        <w:r w:rsidR="006D7E0B" w:rsidRPr="006D7E0B">
          <w:rPr>
            <w:rStyle w:val="Hyperlink"/>
          </w:rPr>
          <w:t>Executive Order #27-A</w:t>
        </w:r>
      </w:hyperlink>
      <w:r w:rsidR="006D7E0B" w:rsidRPr="006D7E0B">
        <w:t>, as additional restrictions may apply.</w:t>
      </w:r>
    </w:p>
    <w:p w14:paraId="70C1C811" w14:textId="755C38F7" w:rsidR="00252AEA" w:rsidRPr="004016A4" w:rsidRDefault="00252AEA" w:rsidP="00252AEA">
      <w:pPr>
        <w:spacing w:before="240" w:after="240" w:line="240" w:lineRule="auto"/>
        <w:ind w:left="0" w:hanging="2"/>
        <w:jc w:val="both"/>
        <w:rPr>
          <w:rFonts w:asciiTheme="majorHAnsi" w:hAnsiTheme="majorHAnsi" w:cstheme="majorHAnsi"/>
        </w:rPr>
      </w:pPr>
      <w:r w:rsidRPr="004016A4">
        <w:rPr>
          <w:rFonts w:asciiTheme="majorHAnsi" w:hAnsiTheme="majorHAnsi" w:cstheme="majorHAnsi"/>
        </w:rPr>
        <w:t>I trust this opportunity will be both personally and professionally rewarding for you and beneficial to the work of the University. Thank you for your interest. We look forward to having you join us.</w:t>
      </w:r>
    </w:p>
    <w:p w14:paraId="55251582" w14:textId="77777777" w:rsidR="00252AEA" w:rsidRPr="004016A4" w:rsidRDefault="00252AEA" w:rsidP="00252AEA">
      <w:pPr>
        <w:ind w:left="0" w:hanging="2"/>
        <w:rPr>
          <w:rFonts w:asciiTheme="majorHAnsi" w:hAnsiTheme="majorHAnsi" w:cstheme="majorHAnsi"/>
        </w:rPr>
      </w:pPr>
      <w:r w:rsidRPr="004016A4">
        <w:rPr>
          <w:rFonts w:asciiTheme="majorHAnsi" w:hAnsiTheme="majorHAnsi" w:cstheme="majorHAnsi"/>
        </w:rPr>
        <w:t>Sincerely,</w:t>
      </w:r>
    </w:p>
    <w:p w14:paraId="0AB6F445" w14:textId="1B746B3F" w:rsidR="00252AEA" w:rsidRDefault="00252AEA" w:rsidP="00252AEA">
      <w:pPr>
        <w:ind w:left="0" w:hanging="2"/>
        <w:rPr>
          <w:rFonts w:asciiTheme="majorHAnsi" w:hAnsiTheme="majorHAnsi" w:cstheme="majorHAnsi"/>
        </w:rPr>
      </w:pPr>
    </w:p>
    <w:p w14:paraId="38A74539" w14:textId="77777777" w:rsidR="00261E03" w:rsidRPr="004016A4" w:rsidRDefault="00261E03" w:rsidP="00252AEA">
      <w:pPr>
        <w:ind w:left="0" w:hanging="2"/>
        <w:rPr>
          <w:rFonts w:asciiTheme="majorHAnsi" w:hAnsiTheme="majorHAnsi" w:cstheme="majorHAnsi"/>
        </w:rPr>
      </w:pPr>
    </w:p>
    <w:p w14:paraId="27C5BEF4" w14:textId="232035B4" w:rsidR="00252AEA" w:rsidRDefault="007E5FAA" w:rsidP="00252AEA">
      <w:pPr>
        <w:ind w:leftChars="0" w:left="0" w:firstLineChars="0" w:firstLine="0"/>
        <w:rPr>
          <w:rFonts w:asciiTheme="majorHAnsi" w:hAnsiTheme="majorHAnsi" w:cstheme="majorHAnsi"/>
          <w:w w:val="105"/>
        </w:rPr>
      </w:pPr>
      <w:r>
        <w:rPr>
          <w:rFonts w:asciiTheme="majorHAnsi" w:hAnsiTheme="majorHAnsi" w:cstheme="majorHAnsi"/>
          <w:w w:val="105"/>
        </w:rPr>
        <w:t>SIGNEDBYFNAME SIGNEDBYLNAME</w:t>
      </w:r>
    </w:p>
    <w:p w14:paraId="25B8ECE5" w14:textId="59683775" w:rsidR="007E5FAA" w:rsidRPr="004016A4" w:rsidRDefault="007E5FAA" w:rsidP="00252AEA">
      <w:pPr>
        <w:ind w:leftChars="0" w:left="0" w:firstLineChars="0" w:firstLine="0"/>
        <w:rPr>
          <w:rFonts w:asciiTheme="majorHAnsi" w:hAnsiTheme="majorHAnsi" w:cstheme="majorHAnsi"/>
        </w:rPr>
      </w:pPr>
      <w:r>
        <w:rPr>
          <w:rFonts w:asciiTheme="majorHAnsi" w:hAnsiTheme="majorHAnsi" w:cstheme="majorHAnsi"/>
          <w:w w:val="105"/>
        </w:rPr>
        <w:lastRenderedPageBreak/>
        <w:t>Supervisor</w:t>
      </w:r>
    </w:p>
    <w:p w14:paraId="4B0329B2" w14:textId="77777777" w:rsidR="00814802" w:rsidRDefault="00252AEA" w:rsidP="00261E03">
      <w:pPr>
        <w:ind w:leftChars="0" w:left="0" w:firstLineChars="0" w:firstLine="0"/>
        <w:rPr>
          <w:rFonts w:asciiTheme="majorHAnsi" w:hAnsiTheme="majorHAnsi" w:cstheme="majorHAnsi"/>
        </w:rPr>
      </w:pPr>
      <w:r w:rsidRPr="0090590E">
        <w:rPr>
          <w:rFonts w:asciiTheme="majorHAnsi" w:hAnsiTheme="majorHAnsi" w:cstheme="majorHAnsi"/>
        </w:rPr>
        <w:t>I ACCEPT THIS APPOINTMENT UNDER THE TERMS DESCRIBED ABOVE.</w:t>
      </w:r>
    </w:p>
    <w:p w14:paraId="263D1B44" w14:textId="77777777" w:rsidR="00814802" w:rsidRDefault="00814802" w:rsidP="00261E03">
      <w:pPr>
        <w:ind w:leftChars="0" w:left="0" w:firstLineChars="0" w:firstLine="0"/>
        <w:rPr>
          <w:rFonts w:asciiTheme="majorHAnsi" w:hAnsiTheme="majorHAnsi" w:cstheme="majorHAnsi"/>
        </w:rPr>
      </w:pPr>
    </w:p>
    <w:p w14:paraId="403FD8B9" w14:textId="53635EEA" w:rsidR="00252AEA" w:rsidRPr="0090590E" w:rsidRDefault="00252AEA" w:rsidP="00261E03">
      <w:pPr>
        <w:ind w:leftChars="0" w:left="0" w:firstLineChars="0" w:firstLine="0"/>
        <w:rPr>
          <w:rFonts w:asciiTheme="majorHAnsi" w:hAnsiTheme="majorHAnsi" w:cstheme="majorHAnsi"/>
        </w:rPr>
      </w:pPr>
      <w:r w:rsidRPr="0090590E">
        <w:rPr>
          <w:rFonts w:asciiTheme="majorHAnsi" w:hAnsiTheme="majorHAnsi" w:cstheme="majorHAnsi"/>
        </w:rPr>
        <w:t xml:space="preserve">By accepting this appointment I agree to abide by all University policies including, but not limited to, the </w:t>
      </w:r>
      <w:hyperlink r:id="rId11">
        <w:r w:rsidRPr="0090590E">
          <w:rPr>
            <w:rFonts w:asciiTheme="majorHAnsi" w:hAnsiTheme="majorHAnsi" w:cstheme="majorHAnsi"/>
            <w:color w:val="1155CC"/>
            <w:u w:val="single"/>
          </w:rPr>
          <w:t>University’s Code of Conduct</w:t>
        </w:r>
      </w:hyperlink>
      <w:r w:rsidRPr="0090590E">
        <w:rPr>
          <w:rFonts w:asciiTheme="majorHAnsi" w:hAnsiTheme="majorHAnsi" w:cstheme="majorHAnsi"/>
        </w:rPr>
        <w:t xml:space="preserve"> and the </w:t>
      </w:r>
      <w:hyperlink r:id="rId12">
        <w:r w:rsidRPr="0090590E">
          <w:rPr>
            <w:rFonts w:asciiTheme="majorHAnsi" w:hAnsiTheme="majorHAnsi" w:cstheme="majorHAnsi"/>
            <w:color w:val="1155CC"/>
            <w:u w:val="single"/>
          </w:rPr>
          <w:t>State Code of Ethics</w:t>
        </w:r>
      </w:hyperlink>
      <w:r w:rsidRPr="0090590E">
        <w:rPr>
          <w:rFonts w:asciiTheme="majorHAnsi" w:hAnsiTheme="majorHAnsi" w:cstheme="majorHAnsi"/>
        </w:rPr>
        <w:t>.</w:t>
      </w:r>
    </w:p>
    <w:p w14:paraId="6C69F8FC" w14:textId="77777777" w:rsidR="00252AEA" w:rsidRPr="0090590E" w:rsidRDefault="00252AEA" w:rsidP="00252AEA">
      <w:pPr>
        <w:spacing w:line="240" w:lineRule="auto"/>
        <w:ind w:leftChars="0" w:left="0" w:firstLineChars="0" w:firstLine="0"/>
        <w:rPr>
          <w:rFonts w:asciiTheme="majorHAnsi" w:hAnsiTheme="majorHAnsi" w:cstheme="majorHAnsi"/>
        </w:rPr>
      </w:pPr>
    </w:p>
    <w:p w14:paraId="5CF031D6" w14:textId="69802D71" w:rsidR="008A5FE1" w:rsidRDefault="008A5FE1" w:rsidP="00252AEA">
      <w:pPr>
        <w:spacing w:before="240" w:after="240" w:line="240" w:lineRule="auto"/>
        <w:ind w:left="0" w:hanging="2"/>
        <w:jc w:val="both"/>
      </w:pPr>
    </w:p>
    <w:sectPr w:rsidR="008A5FE1" w:rsidSect="00680A41">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F9ACB" w14:textId="77777777" w:rsidR="00DB28FD" w:rsidRDefault="00DB28FD">
      <w:pPr>
        <w:spacing w:line="240" w:lineRule="auto"/>
        <w:ind w:left="0" w:hanging="2"/>
      </w:pPr>
      <w:r>
        <w:separator/>
      </w:r>
    </w:p>
  </w:endnote>
  <w:endnote w:type="continuationSeparator" w:id="0">
    <w:p w14:paraId="4095BD56" w14:textId="77777777" w:rsidR="00DB28FD" w:rsidRDefault="00DB28FD">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C12BB" w14:textId="77777777" w:rsidR="00680A41" w:rsidRDefault="00680A41">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23B09" w14:textId="77777777" w:rsidR="008A5FE1" w:rsidRDefault="008A5FE1">
    <w:pPr>
      <w:ind w:left="0" w:hanging="2"/>
    </w:pPr>
  </w:p>
  <w:p w14:paraId="6D1F814A" w14:textId="77777777" w:rsidR="008A5FE1" w:rsidRDefault="008A5FE1">
    <w:pP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DFEE2" w14:textId="77777777" w:rsidR="00680A41" w:rsidRDefault="00680A41">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9597B" w14:textId="77777777" w:rsidR="00DB28FD" w:rsidRDefault="00DB28FD">
      <w:pPr>
        <w:spacing w:line="240" w:lineRule="auto"/>
        <w:ind w:left="0" w:hanging="2"/>
      </w:pPr>
      <w:r>
        <w:separator/>
      </w:r>
    </w:p>
  </w:footnote>
  <w:footnote w:type="continuationSeparator" w:id="0">
    <w:p w14:paraId="1320DDC4" w14:textId="77777777" w:rsidR="00DB28FD" w:rsidRDefault="00DB28FD">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6D13E" w14:textId="77777777" w:rsidR="00680A41" w:rsidRDefault="00680A41">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AC928" w14:textId="77777777" w:rsidR="00680A41" w:rsidRDefault="00680A41">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10B44" w14:textId="61C6C693" w:rsidR="00680A41" w:rsidRDefault="00680A41" w:rsidP="00680A41">
    <w:pPr>
      <w:pStyle w:val="Header"/>
      <w:ind w:leftChars="-650" w:left="-1428" w:hanging="2"/>
    </w:pPr>
    <w:r>
      <w:rPr>
        <w:noProof/>
      </w:rPr>
      <w:drawing>
        <wp:inline distT="0" distB="0" distL="0" distR="0" wp14:anchorId="21BCF23C" wp14:editId="68A5B2CC">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2E33A9"/>
    <w:multiLevelType w:val="hybridMultilevel"/>
    <w:tmpl w:val="145C8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933122E"/>
    <w:multiLevelType w:val="hybridMultilevel"/>
    <w:tmpl w:val="53241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C56AE0"/>
    <w:multiLevelType w:val="multilevel"/>
    <w:tmpl w:val="CAC201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790083059">
    <w:abstractNumId w:val="2"/>
  </w:num>
  <w:num w:numId="2" w16cid:durableId="2086370933">
    <w:abstractNumId w:val="1"/>
  </w:num>
  <w:num w:numId="3" w16cid:durableId="9531680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LAwtzSzNDW3MDVU0lEKTi0uzszPAykwqgUAW2z0gCwAAAA="/>
  </w:docVars>
  <w:rsids>
    <w:rsidRoot w:val="008A5FE1"/>
    <w:rsid w:val="000264EB"/>
    <w:rsid w:val="00100E63"/>
    <w:rsid w:val="001030CB"/>
    <w:rsid w:val="001A61DB"/>
    <w:rsid w:val="00210F4C"/>
    <w:rsid w:val="00252AEA"/>
    <w:rsid w:val="00261E03"/>
    <w:rsid w:val="002D1FA2"/>
    <w:rsid w:val="003D27F9"/>
    <w:rsid w:val="003F11B8"/>
    <w:rsid w:val="004016A4"/>
    <w:rsid w:val="00680A41"/>
    <w:rsid w:val="006D7E0B"/>
    <w:rsid w:val="007A0790"/>
    <w:rsid w:val="007C7CA7"/>
    <w:rsid w:val="007E5FAA"/>
    <w:rsid w:val="00814802"/>
    <w:rsid w:val="008339FA"/>
    <w:rsid w:val="0084469A"/>
    <w:rsid w:val="008A5FE1"/>
    <w:rsid w:val="008C1A93"/>
    <w:rsid w:val="008C2680"/>
    <w:rsid w:val="0093238A"/>
    <w:rsid w:val="00A5073E"/>
    <w:rsid w:val="00A93E17"/>
    <w:rsid w:val="00BA6AD7"/>
    <w:rsid w:val="00C40F6A"/>
    <w:rsid w:val="00D869A0"/>
    <w:rsid w:val="00DB28FD"/>
    <w:rsid w:val="00DB4EAE"/>
    <w:rsid w:val="00F164CC"/>
    <w:rsid w:val="00F367B9"/>
    <w:rsid w:val="00F624BA"/>
    <w:rsid w:val="00FA008F"/>
    <w:rsid w:val="00FA18D4"/>
    <w:rsid w:val="00FD39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0BB34FD0"/>
  <w15:docId w15:val="{97798FE8-6009-4EA9-85D0-E74D3223C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character" w:styleId="Hyperlink">
    <w:name w:val="Hyperlink"/>
    <w:qFormat/>
    <w:rPr>
      <w:color w:val="0000FF"/>
      <w:w w:val="100"/>
      <w:position w:val="-1"/>
      <w:u w:val="single"/>
      <w:effect w:val="none"/>
      <w:vertAlign w:val="baseline"/>
      <w:cs w:val="0"/>
      <w:em w:val="none"/>
    </w:rPr>
  </w:style>
  <w:style w:type="paragraph" w:styleId="Header">
    <w:name w:val="header"/>
    <w:basedOn w:val="Normal"/>
    <w:qFormat/>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style>
  <w:style w:type="character" w:customStyle="1" w:styleId="FooterChar">
    <w:name w:val="Footer Char"/>
    <w:basedOn w:val="DefaultParagraphFont"/>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FollowedHyperlink">
    <w:name w:val="FollowedHyperlink"/>
    <w:qFormat/>
    <w:rPr>
      <w:color w:val="800080"/>
      <w:w w:val="100"/>
      <w:position w:val="-1"/>
      <w:u w:val="single"/>
      <w:effect w:val="none"/>
      <w:vertAlign w:val="baseline"/>
      <w:cs w:val="0"/>
      <w:em w:val="none"/>
    </w:rPr>
  </w:style>
  <w:style w:type="paragraph" w:styleId="PlainText">
    <w:name w:val="Plain Text"/>
    <w:basedOn w:val="Normal"/>
    <w:qFormat/>
    <w:rPr>
      <w:rFonts w:ascii="Consolas" w:hAnsi="Consolas"/>
      <w:sz w:val="21"/>
      <w:szCs w:val="21"/>
    </w:rPr>
  </w:style>
  <w:style w:type="character" w:customStyle="1" w:styleId="PlainTextChar">
    <w:name w:val="Plain Text Char"/>
    <w:rPr>
      <w:rFonts w:ascii="Consolas" w:hAnsi="Consolas"/>
      <w:w w:val="100"/>
      <w:position w:val="-1"/>
      <w:sz w:val="21"/>
      <w:szCs w:val="2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252AEA"/>
    <w:pPr>
      <w:ind w:left="720"/>
      <w:contextualSpacing/>
    </w:pPr>
  </w:style>
  <w:style w:type="character" w:styleId="SubtleEmphasis">
    <w:name w:val="Subtle Emphasis"/>
    <w:basedOn w:val="DefaultParagraphFont"/>
    <w:uiPriority w:val="19"/>
    <w:qFormat/>
    <w:rsid w:val="00252AEA"/>
    <w:rPr>
      <w:i/>
      <w:iCs/>
      <w:color w:val="404040" w:themeColor="text1" w:themeTint="BF"/>
    </w:rPr>
  </w:style>
  <w:style w:type="character" w:styleId="CommentReference">
    <w:name w:val="annotation reference"/>
    <w:basedOn w:val="DefaultParagraphFont"/>
    <w:uiPriority w:val="99"/>
    <w:semiHidden/>
    <w:unhideWhenUsed/>
    <w:rsid w:val="001A61DB"/>
    <w:rPr>
      <w:sz w:val="16"/>
      <w:szCs w:val="16"/>
    </w:rPr>
  </w:style>
  <w:style w:type="paragraph" w:styleId="CommentText">
    <w:name w:val="annotation text"/>
    <w:basedOn w:val="Normal"/>
    <w:link w:val="CommentTextChar"/>
    <w:uiPriority w:val="99"/>
    <w:semiHidden/>
    <w:unhideWhenUsed/>
    <w:rsid w:val="001A61DB"/>
    <w:pPr>
      <w:spacing w:line="240" w:lineRule="auto"/>
    </w:pPr>
    <w:rPr>
      <w:sz w:val="20"/>
      <w:szCs w:val="20"/>
    </w:rPr>
  </w:style>
  <w:style w:type="character" w:customStyle="1" w:styleId="CommentTextChar">
    <w:name w:val="Comment Text Char"/>
    <w:basedOn w:val="DefaultParagraphFont"/>
    <w:link w:val="CommentText"/>
    <w:uiPriority w:val="99"/>
    <w:semiHidden/>
    <w:rsid w:val="001A61DB"/>
    <w:rPr>
      <w:position w:val="-1"/>
      <w:sz w:val="20"/>
      <w:szCs w:val="20"/>
    </w:rPr>
  </w:style>
  <w:style w:type="paragraph" w:styleId="CommentSubject">
    <w:name w:val="annotation subject"/>
    <w:basedOn w:val="CommentText"/>
    <w:next w:val="CommentText"/>
    <w:link w:val="CommentSubjectChar"/>
    <w:uiPriority w:val="99"/>
    <w:semiHidden/>
    <w:unhideWhenUsed/>
    <w:rsid w:val="001A61DB"/>
    <w:rPr>
      <w:b/>
      <w:bCs/>
    </w:rPr>
  </w:style>
  <w:style w:type="character" w:customStyle="1" w:styleId="CommentSubjectChar">
    <w:name w:val="Comment Subject Char"/>
    <w:basedOn w:val="CommentTextChar"/>
    <w:link w:val="CommentSubject"/>
    <w:uiPriority w:val="99"/>
    <w:semiHidden/>
    <w:rsid w:val="001A61DB"/>
    <w:rPr>
      <w:b/>
      <w:bCs/>
      <w:position w:val="-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8131244">
      <w:bodyDiv w:val="1"/>
      <w:marLeft w:val="0"/>
      <w:marRight w:val="0"/>
      <w:marTop w:val="0"/>
      <w:marBottom w:val="0"/>
      <w:divBdr>
        <w:top w:val="none" w:sz="0" w:space="0" w:color="auto"/>
        <w:left w:val="none" w:sz="0" w:space="0" w:color="auto"/>
        <w:bottom w:val="none" w:sz="0" w:space="0" w:color="auto"/>
        <w:right w:val="none" w:sz="0" w:space="0" w:color="auto"/>
      </w:divBdr>
    </w:div>
    <w:div w:id="8866011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policy.uconn.edu/2011/05/24/guide-to-the-state-code-of-ethics/"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olicy.uconn.edu/2011/05/17/employee-code-of-conduct/"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www.ct.gov/governorRell/cwp/view.asp?A=1719&amp;Q=449466"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policy.uconn.edu/2011/05/24/re-employed-retirees-policy-on/"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WAPVINoZdb0GcSuFfdhENJgKkQg==">AMUW2mXUIw28ufdj8hdD7Zpt2hz5/MvorOoHAeOaNtNSok7VQyXo9EOk7XrvVVZ/apnvmxF8F+ETK0oJfWF5iIewAVUQZPwNfbq574z4cJX1zKnogL/UgKM=</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ADCC7CA-D319-4036-8CFF-A6B996A9A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54</Words>
  <Characters>202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2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ggis, Renee</dc:creator>
  <cp:lastModifiedBy>Traynor, Hannah</cp:lastModifiedBy>
  <cp:revision>2</cp:revision>
  <dcterms:created xsi:type="dcterms:W3CDTF">2022-04-27T18:21:00Z</dcterms:created>
  <dcterms:modified xsi:type="dcterms:W3CDTF">2022-04-27T18:21:00Z</dcterms:modified>
</cp:coreProperties>
</file>